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8DEDC" w14:textId="2280B9E3" w:rsidR="00AC1B23" w:rsidRDefault="00887F2E" w:rsidP="00AC1B23">
      <w:pPr>
        <w:spacing w:after="0"/>
        <w:jc w:val="center"/>
        <w:rPr>
          <w:rFonts w:cs="Times New Roman"/>
          <w:b/>
          <w:bCs/>
          <w:sz w:val="8"/>
          <w:szCs w:val="8"/>
        </w:rPr>
      </w:pPr>
      <w:r w:rsidRPr="00BE3A18">
        <w:rPr>
          <w:rFonts w:cs="Times New Roman"/>
          <w:b/>
          <w:bCs/>
          <w:sz w:val="24"/>
          <w:szCs w:val="24"/>
        </w:rPr>
        <w:t xml:space="preserve">FORMULARZ ZGŁOSZENIOWY UDZIAŁU W </w:t>
      </w:r>
      <w:r w:rsidR="00210F5F">
        <w:rPr>
          <w:rFonts w:cs="Times New Roman"/>
          <w:b/>
          <w:bCs/>
          <w:sz w:val="24"/>
          <w:szCs w:val="24"/>
        </w:rPr>
        <w:t xml:space="preserve">SZKOLENIU </w:t>
      </w:r>
      <w:bookmarkStart w:id="0" w:name="_Hlk97563951"/>
      <w:r w:rsidR="00B0524D" w:rsidRPr="00B0524D">
        <w:rPr>
          <w:rFonts w:cs="Times New Roman"/>
          <w:b/>
          <w:bCs/>
          <w:sz w:val="24"/>
          <w:szCs w:val="24"/>
        </w:rPr>
        <w:t xml:space="preserve">NT. </w:t>
      </w:r>
      <w:r w:rsidR="002C5A03">
        <w:rPr>
          <w:rFonts w:cs="Times New Roman"/>
          <w:b/>
          <w:bCs/>
          <w:sz w:val="24"/>
          <w:szCs w:val="24"/>
        </w:rPr>
        <w:br/>
      </w:r>
      <w:r w:rsidR="00B0524D" w:rsidRPr="00B0524D">
        <w:rPr>
          <w:rFonts w:cs="Times New Roman"/>
          <w:b/>
          <w:bCs/>
          <w:sz w:val="24"/>
          <w:szCs w:val="24"/>
        </w:rPr>
        <w:t xml:space="preserve">INWAZYJNYCH GATUNKÓW </w:t>
      </w:r>
      <w:r w:rsidR="00B37843">
        <w:rPr>
          <w:rFonts w:cs="Times New Roman"/>
          <w:b/>
          <w:bCs/>
          <w:sz w:val="24"/>
          <w:szCs w:val="24"/>
        </w:rPr>
        <w:t xml:space="preserve">OBCYCH </w:t>
      </w:r>
      <w:r w:rsidR="00B0524D" w:rsidRPr="00B0524D">
        <w:rPr>
          <w:rFonts w:cs="Times New Roman"/>
          <w:b/>
          <w:bCs/>
          <w:sz w:val="24"/>
          <w:szCs w:val="24"/>
        </w:rPr>
        <w:t>ROŚLIN</w:t>
      </w:r>
      <w:r w:rsidR="001B68F2">
        <w:rPr>
          <w:rFonts w:cs="Times New Roman"/>
          <w:b/>
          <w:bCs/>
          <w:sz w:val="24"/>
          <w:szCs w:val="24"/>
        </w:rPr>
        <w:t xml:space="preserve"> </w:t>
      </w:r>
      <w:bookmarkStart w:id="1" w:name="_Hlk97563974"/>
      <w:bookmarkEnd w:id="0"/>
    </w:p>
    <w:p w14:paraId="4B12C0CD" w14:textId="77777777" w:rsidR="00AC1B23" w:rsidRDefault="00AC1B23" w:rsidP="00AC1B23">
      <w:pPr>
        <w:spacing w:after="0"/>
        <w:jc w:val="center"/>
        <w:rPr>
          <w:rFonts w:cs="Times New Roman"/>
          <w:b/>
          <w:bCs/>
          <w:sz w:val="8"/>
          <w:szCs w:val="8"/>
        </w:rPr>
      </w:pPr>
    </w:p>
    <w:p w14:paraId="370E2F7C" w14:textId="5BE73D7E" w:rsidR="00887F2E" w:rsidRPr="00AC1B23" w:rsidRDefault="00887F2E" w:rsidP="00AC1B23">
      <w:pPr>
        <w:spacing w:after="0"/>
        <w:jc w:val="center"/>
        <w:rPr>
          <w:rFonts w:cs="Times New Roman"/>
          <w:sz w:val="20"/>
          <w:szCs w:val="20"/>
        </w:rPr>
      </w:pPr>
      <w:r w:rsidRPr="00AC1B23">
        <w:rPr>
          <w:rFonts w:cs="Times New Roman"/>
          <w:sz w:val="20"/>
          <w:szCs w:val="20"/>
        </w:rPr>
        <w:t>organizowan</w:t>
      </w:r>
      <w:r w:rsidR="00D755D0" w:rsidRPr="00AC1B23">
        <w:rPr>
          <w:rFonts w:cs="Times New Roman"/>
          <w:sz w:val="20"/>
          <w:szCs w:val="20"/>
        </w:rPr>
        <w:t>ym</w:t>
      </w:r>
      <w:r w:rsidRPr="00AC1B23">
        <w:rPr>
          <w:rFonts w:cs="Times New Roman"/>
          <w:sz w:val="20"/>
          <w:szCs w:val="20"/>
        </w:rPr>
        <w:t xml:space="preserve"> </w:t>
      </w:r>
      <w:r w:rsidR="00222AEA">
        <w:rPr>
          <w:rFonts w:cs="Times New Roman"/>
          <w:sz w:val="20"/>
          <w:szCs w:val="20"/>
        </w:rPr>
        <w:t xml:space="preserve">dla </w:t>
      </w:r>
      <w:r w:rsidR="00A80CE9">
        <w:rPr>
          <w:rFonts w:cs="Times New Roman"/>
          <w:sz w:val="20"/>
          <w:szCs w:val="20"/>
        </w:rPr>
        <w:t>pszczelarzy</w:t>
      </w:r>
      <w:r w:rsidR="00222AEA">
        <w:rPr>
          <w:rFonts w:cs="Times New Roman"/>
          <w:sz w:val="20"/>
          <w:szCs w:val="20"/>
        </w:rPr>
        <w:t xml:space="preserve"> </w:t>
      </w:r>
      <w:r w:rsidRPr="00AC1B23">
        <w:rPr>
          <w:rFonts w:cs="Times New Roman"/>
          <w:sz w:val="20"/>
          <w:szCs w:val="20"/>
        </w:rPr>
        <w:t>przez</w:t>
      </w:r>
    </w:p>
    <w:p w14:paraId="11F2D1D7" w14:textId="4D140E3F" w:rsidR="00887F2E" w:rsidRPr="00AC1B23" w:rsidRDefault="00887F2E" w:rsidP="00D755D0">
      <w:pPr>
        <w:spacing w:after="0" w:line="240" w:lineRule="auto"/>
        <w:jc w:val="center"/>
        <w:rPr>
          <w:b/>
          <w:sz w:val="20"/>
          <w:szCs w:val="20"/>
        </w:rPr>
      </w:pPr>
      <w:r w:rsidRPr="00AC1B23">
        <w:rPr>
          <w:b/>
          <w:sz w:val="20"/>
          <w:szCs w:val="20"/>
        </w:rPr>
        <w:t xml:space="preserve">Uniwersytet Śląski </w:t>
      </w:r>
      <w:r w:rsidR="00AC1B23" w:rsidRPr="00AC1B23">
        <w:rPr>
          <w:b/>
          <w:sz w:val="20"/>
          <w:szCs w:val="20"/>
        </w:rPr>
        <w:t>–</w:t>
      </w:r>
      <w:r w:rsidRPr="00AC1B23">
        <w:rPr>
          <w:b/>
          <w:sz w:val="20"/>
          <w:szCs w:val="20"/>
        </w:rPr>
        <w:t xml:space="preserve"> Wydział Nauk Przyrodniczych</w:t>
      </w:r>
      <w:r w:rsidR="00BE3A18" w:rsidRPr="00AC1B23">
        <w:rPr>
          <w:b/>
          <w:sz w:val="20"/>
          <w:szCs w:val="20"/>
        </w:rPr>
        <w:t xml:space="preserve">, </w:t>
      </w:r>
      <w:r w:rsidR="00BE3A18" w:rsidRPr="00AC1B23">
        <w:rPr>
          <w:b/>
          <w:sz w:val="20"/>
          <w:szCs w:val="20"/>
        </w:rPr>
        <w:br/>
      </w:r>
      <w:r w:rsidRPr="00AC1B23">
        <w:rPr>
          <w:b/>
          <w:sz w:val="20"/>
          <w:szCs w:val="20"/>
        </w:rPr>
        <w:t xml:space="preserve">Instytut </w:t>
      </w:r>
      <w:r w:rsidR="007D1B17">
        <w:rPr>
          <w:b/>
          <w:sz w:val="20"/>
          <w:szCs w:val="20"/>
        </w:rPr>
        <w:t>Biologii</w:t>
      </w:r>
      <w:r w:rsidRPr="00AC1B23">
        <w:rPr>
          <w:b/>
          <w:sz w:val="20"/>
          <w:szCs w:val="20"/>
        </w:rPr>
        <w:t>, Biotechnologii i Ochrony Środowiska</w:t>
      </w:r>
    </w:p>
    <w:p w14:paraId="108AA033" w14:textId="1CB470EF" w:rsidR="00AC1B23" w:rsidRPr="00AC1B23" w:rsidRDefault="00AC1B23" w:rsidP="00D755D0">
      <w:pPr>
        <w:spacing w:after="0" w:line="240" w:lineRule="auto"/>
        <w:jc w:val="center"/>
        <w:rPr>
          <w:bCs/>
          <w:sz w:val="20"/>
          <w:szCs w:val="20"/>
        </w:rPr>
      </w:pPr>
      <w:r w:rsidRPr="00AC1B23">
        <w:rPr>
          <w:b/>
          <w:sz w:val="20"/>
          <w:szCs w:val="20"/>
        </w:rPr>
        <w:t xml:space="preserve"> </w:t>
      </w:r>
      <w:r w:rsidRPr="00AC1B23">
        <w:rPr>
          <w:bCs/>
          <w:sz w:val="20"/>
          <w:szCs w:val="20"/>
        </w:rPr>
        <w:t>w</w:t>
      </w:r>
    </w:p>
    <w:p w14:paraId="515D338D" w14:textId="7F2B0AFC" w:rsidR="00AC1B23" w:rsidRPr="00AC1B23" w:rsidRDefault="00523E58" w:rsidP="00D755D0">
      <w:pPr>
        <w:spacing w:after="0" w:line="240" w:lineRule="auto"/>
        <w:jc w:val="center"/>
        <w:rPr>
          <w:rFonts w:asciiTheme="majorHAnsi" w:hAnsiTheme="majorHAnsi"/>
          <w:bCs/>
          <w:sz w:val="20"/>
          <w:szCs w:val="20"/>
        </w:rPr>
      </w:pPr>
      <w:r>
        <w:rPr>
          <w:rFonts w:asciiTheme="majorHAnsi" w:hAnsiTheme="majorHAnsi" w:cs="Arial"/>
          <w:sz w:val="20"/>
          <w:szCs w:val="20"/>
          <w:shd w:val="clear" w:color="auto" w:fill="FFFFFF"/>
        </w:rPr>
        <w:t xml:space="preserve">Instytucie Biologii, Biotechnologii i Ochrony Środowiska </w:t>
      </w:r>
      <w:r w:rsidR="00AC1B23" w:rsidRPr="00AC1B23">
        <w:rPr>
          <w:rFonts w:asciiTheme="majorHAnsi" w:hAnsiTheme="majorHAnsi" w:cs="Arial"/>
          <w:sz w:val="20"/>
          <w:szCs w:val="20"/>
          <w:shd w:val="clear" w:color="auto" w:fill="FFFFFF"/>
        </w:rPr>
        <w:t xml:space="preserve">w </w:t>
      </w:r>
      <w:r>
        <w:rPr>
          <w:rFonts w:asciiTheme="majorHAnsi" w:hAnsiTheme="majorHAnsi" w:cs="Arial"/>
          <w:sz w:val="20"/>
          <w:szCs w:val="20"/>
          <w:shd w:val="clear" w:color="auto" w:fill="FFFFFF"/>
        </w:rPr>
        <w:t>Katowicach</w:t>
      </w:r>
    </w:p>
    <w:p w14:paraId="47878DDE" w14:textId="77777777" w:rsidR="00AC1B23" w:rsidRPr="00AC1B23" w:rsidRDefault="00AC1B23" w:rsidP="00D755D0">
      <w:pPr>
        <w:spacing w:after="0" w:line="240" w:lineRule="auto"/>
        <w:jc w:val="center"/>
        <w:rPr>
          <w:b/>
          <w:sz w:val="20"/>
          <w:szCs w:val="20"/>
        </w:rPr>
      </w:pPr>
    </w:p>
    <w:p w14:paraId="2BB7106B" w14:textId="5CD2D3E1" w:rsidR="00AC1B23" w:rsidRPr="00AC1B23" w:rsidRDefault="00AC1B23" w:rsidP="00AC1B23">
      <w:pPr>
        <w:jc w:val="center"/>
        <w:rPr>
          <w:rFonts w:cs="Times New Roman"/>
          <w:sz w:val="20"/>
          <w:szCs w:val="20"/>
        </w:rPr>
      </w:pPr>
      <w:r w:rsidRPr="00AC1B23">
        <w:rPr>
          <w:rFonts w:cs="Times New Roman"/>
          <w:sz w:val="20"/>
          <w:szCs w:val="20"/>
        </w:rPr>
        <w:t xml:space="preserve">w ramach projektu  </w:t>
      </w:r>
    </w:p>
    <w:p w14:paraId="28FDA394" w14:textId="77777777" w:rsidR="00AC1B23" w:rsidRPr="00575B76" w:rsidRDefault="00AC1B23" w:rsidP="00AC1B23">
      <w:pPr>
        <w:spacing w:line="240" w:lineRule="auto"/>
        <w:jc w:val="center"/>
        <w:rPr>
          <w:rFonts w:cs="Times New Roman"/>
          <w:b/>
          <w:bCs/>
        </w:rPr>
      </w:pPr>
      <w:r w:rsidRPr="00575B76">
        <w:rPr>
          <w:rFonts w:cs="Times New Roman"/>
          <w:b/>
          <w:bCs/>
        </w:rPr>
        <w:t xml:space="preserve">„Zintegrowane podejście do ochrony ekosystemów przed inwazyjnymi roślinami obcymi </w:t>
      </w:r>
      <w:r>
        <w:rPr>
          <w:rFonts w:cs="Times New Roman"/>
          <w:b/>
          <w:bCs/>
        </w:rPr>
        <w:br/>
      </w:r>
      <w:r w:rsidRPr="00575B76">
        <w:rPr>
          <w:rFonts w:cs="Times New Roman"/>
          <w:b/>
          <w:bCs/>
        </w:rPr>
        <w:t xml:space="preserve">w południowej Polsce – </w:t>
      </w:r>
      <w:r w:rsidRPr="00A76F35">
        <w:rPr>
          <w:rFonts w:cs="Times New Roman"/>
          <w:b/>
          <w:bCs/>
          <w:i/>
          <w:iCs/>
        </w:rPr>
        <w:t>IAS/</w:t>
      </w:r>
      <w:proofErr w:type="spellStart"/>
      <w:r w:rsidRPr="00A76F35">
        <w:rPr>
          <w:rFonts w:cs="Times New Roman"/>
          <w:b/>
          <w:bCs/>
          <w:i/>
          <w:iCs/>
        </w:rPr>
        <w:t>EcoSystemCARE</w:t>
      </w:r>
      <w:proofErr w:type="spellEnd"/>
      <w:r w:rsidRPr="00575B76">
        <w:rPr>
          <w:rFonts w:cs="Times New Roman"/>
          <w:b/>
          <w:bCs/>
        </w:rPr>
        <w:t xml:space="preserve">” </w:t>
      </w:r>
    </w:p>
    <w:p w14:paraId="25791BEA" w14:textId="2C61BB32" w:rsidR="00AC1B23" w:rsidRPr="00575B76" w:rsidRDefault="00A76F35" w:rsidP="00AC1B23">
      <w:pPr>
        <w:spacing w:line="24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realizowanego z</w:t>
      </w:r>
      <w:r w:rsidR="00AC1B23" w:rsidRPr="00575B76">
        <w:rPr>
          <w:rFonts w:cs="Times New Roman"/>
          <w:b/>
          <w:bCs/>
        </w:rPr>
        <w:t xml:space="preserve"> Programu Operacyjnego </w:t>
      </w:r>
      <w:r w:rsidR="00B37843">
        <w:rPr>
          <w:rFonts w:cs="Times New Roman"/>
          <w:b/>
          <w:bCs/>
        </w:rPr>
        <w:br/>
      </w:r>
      <w:r w:rsidR="00AC1B23" w:rsidRPr="00575B76">
        <w:rPr>
          <w:rFonts w:cs="Times New Roman"/>
          <w:b/>
          <w:bCs/>
        </w:rPr>
        <w:t>„Środowisko, Energia i Zmiany Klimatu”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br/>
        <w:t>i</w:t>
      </w:r>
      <w:r w:rsidR="00AC1B23" w:rsidRPr="00575B76"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t xml:space="preserve">dofinansowanego </w:t>
      </w:r>
      <w:r w:rsidR="00AC1B23" w:rsidRPr="00575B76">
        <w:rPr>
          <w:rFonts w:cs="Times New Roman"/>
          <w:b/>
          <w:bCs/>
        </w:rPr>
        <w:t xml:space="preserve">ze środków Mechanizmu Finansowego EOG 2014-2021 </w:t>
      </w:r>
      <w:r w:rsidR="00AC1B23" w:rsidRPr="00575B76">
        <w:rPr>
          <w:rFonts w:cs="Times New Roman"/>
          <w:b/>
          <w:bCs/>
        </w:rPr>
        <w:br/>
        <w:t>na „Zwiększenie ochrony ekosystemów przed inwazyjnymi gatunkami obcymi”</w:t>
      </w:r>
    </w:p>
    <w:p w14:paraId="41E501B8" w14:textId="77777777" w:rsidR="00B0524D" w:rsidRPr="003412DD" w:rsidRDefault="00B0524D" w:rsidP="0057290A">
      <w:pPr>
        <w:spacing w:after="0" w:line="240" w:lineRule="auto"/>
        <w:rPr>
          <w:bCs/>
          <w:sz w:val="6"/>
          <w:szCs w:val="6"/>
        </w:rPr>
      </w:pPr>
    </w:p>
    <w:p w14:paraId="1470A1DC" w14:textId="7E3CBE45" w:rsidR="00B0524D" w:rsidRDefault="00634A94" w:rsidP="00FE6ACF">
      <w:pPr>
        <w:spacing w:after="0" w:line="240" w:lineRule="auto"/>
        <w:rPr>
          <w:bCs/>
        </w:rPr>
      </w:pPr>
      <w:r>
        <w:rPr>
          <w:bCs/>
        </w:rPr>
        <w:t xml:space="preserve">PREFEROWANY TERMIN </w:t>
      </w:r>
      <w:r w:rsidR="00B0524D">
        <w:rPr>
          <w:bCs/>
        </w:rPr>
        <w:t>(PROSZĘ ZAZNACZYĆ WŁAŚCIWE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0"/>
        <w:gridCol w:w="6516"/>
      </w:tblGrid>
      <w:tr w:rsidR="005F3403" w:rsidRPr="00603326" w14:paraId="4BB54728" w14:textId="3B6EF61E" w:rsidTr="005F3403">
        <w:trPr>
          <w:trHeight w:val="550"/>
        </w:trPr>
        <w:tc>
          <w:tcPr>
            <w:tcW w:w="1514" w:type="pct"/>
            <w:vAlign w:val="center"/>
          </w:tcPr>
          <w:p w14:paraId="17255C1A" w14:textId="4D516C12" w:rsidR="005F3403" w:rsidRPr="0024468C" w:rsidRDefault="005F3403" w:rsidP="00470012">
            <w:pPr>
              <w:spacing w:after="0" w:line="24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rupa szkoleniowa</w:t>
            </w:r>
          </w:p>
        </w:tc>
        <w:tc>
          <w:tcPr>
            <w:tcW w:w="3486" w:type="pct"/>
            <w:shd w:val="clear" w:color="auto" w:fill="auto"/>
            <w:vAlign w:val="center"/>
          </w:tcPr>
          <w:p w14:paraId="533DF784" w14:textId="77777777" w:rsidR="005F3403" w:rsidRPr="00575B76" w:rsidRDefault="005F3403" w:rsidP="005C70D3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zkolenie w dn. 19 listopada br.</w:t>
            </w:r>
          </w:p>
        </w:tc>
      </w:tr>
      <w:tr w:rsidR="005F3403" w:rsidRPr="00603326" w14:paraId="3ED5E1AB" w14:textId="24687525" w:rsidTr="005F3403">
        <w:trPr>
          <w:trHeight w:val="570"/>
        </w:trPr>
        <w:tc>
          <w:tcPr>
            <w:tcW w:w="1514" w:type="pct"/>
            <w:vAlign w:val="center"/>
          </w:tcPr>
          <w:p w14:paraId="0477A758" w14:textId="212E3991" w:rsidR="005F3403" w:rsidRPr="005F3403" w:rsidRDefault="005F3403" w:rsidP="005F3403">
            <w:pPr>
              <w:spacing w:after="0" w:line="240" w:lineRule="auto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 xml:space="preserve"> Gr </w:t>
            </w:r>
            <w:r w:rsidRPr="005F3403">
              <w:rPr>
                <w:rFonts w:asciiTheme="majorHAnsi" w:hAnsiTheme="majorHAnsi"/>
                <w:bCs/>
                <w:sz w:val="20"/>
                <w:szCs w:val="20"/>
              </w:rPr>
              <w:t>1</w:t>
            </w:r>
          </w:p>
        </w:tc>
        <w:tc>
          <w:tcPr>
            <w:tcW w:w="3486" w:type="pct"/>
            <w:vAlign w:val="center"/>
          </w:tcPr>
          <w:p w14:paraId="7D5B9E53" w14:textId="5099D85A" w:rsidR="005F3403" w:rsidRPr="005F3403" w:rsidRDefault="005F3403" w:rsidP="005C70D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5F3403">
              <w:rPr>
                <w:bCs/>
                <w:sz w:val="20"/>
                <w:szCs w:val="20"/>
              </w:rPr>
              <w:t>9.00-11.15</w:t>
            </w:r>
          </w:p>
        </w:tc>
      </w:tr>
      <w:tr w:rsidR="005F3403" w:rsidRPr="00603326" w14:paraId="24632031" w14:textId="259769FA" w:rsidTr="005F3403">
        <w:trPr>
          <w:trHeight w:val="561"/>
        </w:trPr>
        <w:tc>
          <w:tcPr>
            <w:tcW w:w="1514" w:type="pct"/>
            <w:vAlign w:val="center"/>
          </w:tcPr>
          <w:p w14:paraId="044FEF48" w14:textId="41E4FD4D" w:rsidR="005F3403" w:rsidRPr="005F3403" w:rsidRDefault="005F3403" w:rsidP="005F3403">
            <w:pPr>
              <w:spacing w:after="0" w:line="240" w:lineRule="auto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 xml:space="preserve">Gr </w:t>
            </w:r>
            <w:r w:rsidRPr="005F3403">
              <w:rPr>
                <w:rFonts w:asciiTheme="majorHAnsi" w:hAnsiTheme="majorHAnsi"/>
                <w:bCs/>
                <w:sz w:val="20"/>
                <w:szCs w:val="20"/>
              </w:rPr>
              <w:t>2</w:t>
            </w:r>
          </w:p>
        </w:tc>
        <w:tc>
          <w:tcPr>
            <w:tcW w:w="3486" w:type="pct"/>
            <w:vAlign w:val="center"/>
          </w:tcPr>
          <w:p w14:paraId="099B42EC" w14:textId="7FE1ECCA" w:rsidR="005F3403" w:rsidRPr="005F3403" w:rsidRDefault="005F3403" w:rsidP="005C70D3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 w:rsidRPr="005F3403">
              <w:rPr>
                <w:bCs/>
                <w:sz w:val="20"/>
                <w:szCs w:val="20"/>
              </w:rPr>
              <w:t>11.30-13.45</w:t>
            </w:r>
          </w:p>
        </w:tc>
      </w:tr>
    </w:tbl>
    <w:p w14:paraId="11E38BC0" w14:textId="2536D7CC" w:rsidR="00B0524D" w:rsidRDefault="00B0524D" w:rsidP="00FE6ACF">
      <w:pPr>
        <w:spacing w:after="0" w:line="240" w:lineRule="auto"/>
        <w:rPr>
          <w:bCs/>
        </w:rPr>
      </w:pPr>
    </w:p>
    <w:p w14:paraId="7E1CB621" w14:textId="034AF0C2" w:rsidR="003C6977" w:rsidRPr="00575B76" w:rsidRDefault="00D755D0" w:rsidP="00FE6ACF">
      <w:pPr>
        <w:spacing w:after="0" w:line="240" w:lineRule="auto"/>
        <w:rPr>
          <w:rFonts w:cs="Times New Roman"/>
          <w:sz w:val="4"/>
          <w:szCs w:val="4"/>
        </w:rPr>
      </w:pPr>
      <w:r>
        <w:rPr>
          <w:bCs/>
        </w:rPr>
        <w:t xml:space="preserve">DANE OSOBOWE </w:t>
      </w:r>
      <w:bookmarkEnd w:id="1"/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0"/>
        <w:gridCol w:w="6521"/>
      </w:tblGrid>
      <w:tr w:rsidR="00887F2E" w:rsidRPr="00603326" w14:paraId="27242703" w14:textId="77777777" w:rsidTr="00575B76">
        <w:trPr>
          <w:trHeight w:val="388"/>
        </w:trPr>
        <w:tc>
          <w:tcPr>
            <w:tcW w:w="2830" w:type="dxa"/>
            <w:vAlign w:val="center"/>
          </w:tcPr>
          <w:p w14:paraId="2538A177" w14:textId="77116EB0" w:rsidR="00887F2E" w:rsidRPr="0024468C" w:rsidRDefault="00887F2E">
            <w:pPr>
              <w:spacing w:after="0" w:line="36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4468C">
              <w:rPr>
                <w:rFonts w:asciiTheme="majorHAnsi" w:hAnsiTheme="majorHAnsi"/>
                <w:b/>
                <w:sz w:val="20"/>
                <w:szCs w:val="20"/>
              </w:rPr>
              <w:t>IMIĘ</w:t>
            </w:r>
            <w:r w:rsidR="0024468C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3412DD">
              <w:rPr>
                <w:rFonts w:asciiTheme="majorHAnsi" w:hAnsiTheme="majorHAnsi"/>
                <w:b/>
                <w:sz w:val="20"/>
                <w:szCs w:val="20"/>
              </w:rPr>
              <w:t>I NAZWISKO</w:t>
            </w:r>
          </w:p>
        </w:tc>
        <w:tc>
          <w:tcPr>
            <w:tcW w:w="6521" w:type="dxa"/>
            <w:vAlign w:val="center"/>
          </w:tcPr>
          <w:p w14:paraId="08971598" w14:textId="77777777" w:rsidR="00887F2E" w:rsidRPr="00575B76" w:rsidRDefault="00887F2E">
            <w:pPr>
              <w:spacing w:after="0" w:line="360" w:lineRule="auto"/>
              <w:rPr>
                <w:b/>
                <w:sz w:val="20"/>
                <w:szCs w:val="20"/>
              </w:rPr>
            </w:pPr>
          </w:p>
        </w:tc>
      </w:tr>
      <w:tr w:rsidR="00887F2E" w:rsidRPr="00603326" w14:paraId="349FFC80" w14:textId="77777777" w:rsidTr="00575B76">
        <w:trPr>
          <w:trHeight w:val="397"/>
        </w:trPr>
        <w:tc>
          <w:tcPr>
            <w:tcW w:w="2830" w:type="dxa"/>
            <w:vAlign w:val="center"/>
          </w:tcPr>
          <w:p w14:paraId="78EC35DD" w14:textId="77777777" w:rsidR="00887F2E" w:rsidRPr="0024468C" w:rsidRDefault="00887F2E">
            <w:pPr>
              <w:spacing w:after="0" w:line="36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4468C">
              <w:rPr>
                <w:rFonts w:asciiTheme="majorHAnsi" w:hAnsiTheme="majorHAnsi"/>
                <w:b/>
                <w:sz w:val="20"/>
                <w:szCs w:val="20"/>
              </w:rPr>
              <w:t>E-mail</w:t>
            </w:r>
          </w:p>
        </w:tc>
        <w:tc>
          <w:tcPr>
            <w:tcW w:w="6521" w:type="dxa"/>
            <w:vAlign w:val="center"/>
          </w:tcPr>
          <w:p w14:paraId="18DB6AE1" w14:textId="77777777" w:rsidR="00887F2E" w:rsidRPr="00575B76" w:rsidRDefault="00887F2E">
            <w:pPr>
              <w:spacing w:after="0" w:line="360" w:lineRule="auto"/>
              <w:rPr>
                <w:b/>
                <w:sz w:val="20"/>
                <w:szCs w:val="20"/>
              </w:rPr>
            </w:pPr>
          </w:p>
        </w:tc>
      </w:tr>
      <w:tr w:rsidR="00887F2E" w:rsidRPr="00603326" w14:paraId="07C4BF1E" w14:textId="77777777" w:rsidTr="00575B76">
        <w:trPr>
          <w:trHeight w:val="402"/>
        </w:trPr>
        <w:tc>
          <w:tcPr>
            <w:tcW w:w="2830" w:type="dxa"/>
            <w:vAlign w:val="center"/>
          </w:tcPr>
          <w:p w14:paraId="78A68E44" w14:textId="77777777" w:rsidR="00887F2E" w:rsidRPr="0024468C" w:rsidRDefault="00887F2E">
            <w:pPr>
              <w:spacing w:after="0" w:line="36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4468C">
              <w:rPr>
                <w:rFonts w:asciiTheme="majorHAnsi" w:hAnsiTheme="majorHAnsi"/>
                <w:b/>
                <w:sz w:val="20"/>
                <w:szCs w:val="20"/>
              </w:rPr>
              <w:t>Telefon</w:t>
            </w:r>
          </w:p>
        </w:tc>
        <w:tc>
          <w:tcPr>
            <w:tcW w:w="6521" w:type="dxa"/>
            <w:vAlign w:val="center"/>
          </w:tcPr>
          <w:p w14:paraId="28ACC9C1" w14:textId="77777777" w:rsidR="00887F2E" w:rsidRPr="00575B76" w:rsidRDefault="00887F2E">
            <w:pPr>
              <w:spacing w:after="0" w:line="360" w:lineRule="auto"/>
              <w:rPr>
                <w:b/>
                <w:sz w:val="20"/>
                <w:szCs w:val="20"/>
              </w:rPr>
            </w:pPr>
          </w:p>
        </w:tc>
      </w:tr>
    </w:tbl>
    <w:p w14:paraId="4592C59B" w14:textId="6D47FCCA" w:rsidR="00887F2E" w:rsidRPr="00575B76" w:rsidRDefault="00887F2E" w:rsidP="00480E20">
      <w:pPr>
        <w:rPr>
          <w:rFonts w:cs="Times New Roman"/>
          <w:sz w:val="16"/>
          <w:szCs w:val="16"/>
        </w:rPr>
      </w:pPr>
    </w:p>
    <w:tbl>
      <w:tblPr>
        <w:tblStyle w:val="Tabela-Siatka"/>
        <w:tblW w:w="12617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4"/>
        <w:gridCol w:w="2410"/>
        <w:gridCol w:w="2689"/>
        <w:gridCol w:w="962"/>
        <w:gridCol w:w="826"/>
        <w:gridCol w:w="806"/>
        <w:gridCol w:w="70"/>
        <w:gridCol w:w="142"/>
        <w:gridCol w:w="2268"/>
      </w:tblGrid>
      <w:tr w:rsidR="00970D82" w:rsidRPr="00970D82" w14:paraId="08BC56F5" w14:textId="77777777" w:rsidTr="00630AD1">
        <w:trPr>
          <w:gridAfter w:val="3"/>
          <w:wAfter w:w="2480" w:type="dxa"/>
          <w:trHeight w:val="652"/>
        </w:trPr>
        <w:tc>
          <w:tcPr>
            <w:tcW w:w="8505" w:type="dxa"/>
            <w:gridSpan w:val="4"/>
          </w:tcPr>
          <w:p w14:paraId="3B7F5F10" w14:textId="6949CC68" w:rsidR="0024468C" w:rsidRPr="00970D82" w:rsidRDefault="00970D82" w:rsidP="00970D82">
            <w:pPr>
              <w:ind w:left="-142"/>
              <w:contextualSpacing/>
              <w:rPr>
                <w:rFonts w:eastAsia="Times New Roman" w:cs="Arial"/>
                <w:sz w:val="20"/>
                <w:szCs w:val="20"/>
              </w:rPr>
            </w:pPr>
            <w:r w:rsidRPr="00970D82">
              <w:rPr>
                <w:rFonts w:eastAsia="Times New Roman" w:cs="Arial"/>
                <w:sz w:val="20"/>
                <w:szCs w:val="20"/>
              </w:rPr>
              <w:t xml:space="preserve">  </w:t>
            </w:r>
            <w:r w:rsidR="00985CCB" w:rsidRPr="00630AD1">
              <w:rPr>
                <w:rFonts w:eastAsia="Times New Roman" w:cs="Arial"/>
              </w:rPr>
              <w:t>Wypełnienie i odesłanie formularza jest równoznaczne z akceptacją klauzuli RODO</w:t>
            </w:r>
            <w:r w:rsidR="00630AD1">
              <w:rPr>
                <w:rFonts w:eastAsia="Times New Roman" w:cs="Arial"/>
              </w:rPr>
              <w:t>.</w:t>
            </w:r>
            <w:r w:rsidR="00985CCB" w:rsidRPr="00970D82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826" w:type="dxa"/>
          </w:tcPr>
          <w:p w14:paraId="206EAE20" w14:textId="124D3693" w:rsidR="0024468C" w:rsidRPr="00970D82" w:rsidRDefault="0024468C">
            <w:pPr>
              <w:contextualSpacing/>
              <w:jc w:val="both"/>
              <w:rPr>
                <w:rFonts w:eastAsia="Times New Roman" w:cs="Arial"/>
                <w:vertAlign w:val="superscript"/>
              </w:rPr>
            </w:pPr>
          </w:p>
        </w:tc>
        <w:tc>
          <w:tcPr>
            <w:tcW w:w="806" w:type="dxa"/>
          </w:tcPr>
          <w:p w14:paraId="511AB5C6" w14:textId="373353B5" w:rsidR="0024468C" w:rsidRPr="00970D82" w:rsidRDefault="0024468C">
            <w:pPr>
              <w:contextualSpacing/>
              <w:jc w:val="both"/>
              <w:rPr>
                <w:rFonts w:eastAsia="Times New Roman" w:cs="Arial"/>
              </w:rPr>
            </w:pPr>
          </w:p>
        </w:tc>
      </w:tr>
      <w:tr w:rsidR="0024468C" w:rsidRPr="00575B76" w14:paraId="5E3917FF" w14:textId="77777777" w:rsidTr="00630AD1">
        <w:trPr>
          <w:gridAfter w:val="3"/>
          <w:wAfter w:w="2480" w:type="dxa"/>
        </w:trPr>
        <w:tc>
          <w:tcPr>
            <w:tcW w:w="8505" w:type="dxa"/>
            <w:gridSpan w:val="4"/>
          </w:tcPr>
          <w:p w14:paraId="6CD0993F" w14:textId="77777777" w:rsidR="0024468C" w:rsidRPr="00575B76" w:rsidRDefault="0024468C" w:rsidP="00985CCB">
            <w:pPr>
              <w:ind w:left="34"/>
              <w:contextualSpacing/>
              <w:jc w:val="both"/>
              <w:rPr>
                <w:rFonts w:eastAsia="Times New Roman" w:cs="Arial"/>
                <w:color w:val="C00000"/>
                <w:sz w:val="20"/>
                <w:szCs w:val="20"/>
              </w:rPr>
            </w:pPr>
          </w:p>
        </w:tc>
        <w:tc>
          <w:tcPr>
            <w:tcW w:w="1632" w:type="dxa"/>
            <w:gridSpan w:val="2"/>
          </w:tcPr>
          <w:p w14:paraId="199402B8" w14:textId="77777777" w:rsidR="0024468C" w:rsidRPr="00575B76" w:rsidRDefault="0024468C">
            <w:pPr>
              <w:contextualSpacing/>
              <w:jc w:val="both"/>
              <w:rPr>
                <w:rFonts w:eastAsia="Times New Roman" w:cs="Arial"/>
              </w:rPr>
            </w:pPr>
          </w:p>
        </w:tc>
      </w:tr>
      <w:tr w:rsidR="00BE3A18" w:rsidRPr="00BE3A18" w14:paraId="0DC86840" w14:textId="77777777" w:rsidTr="00630AD1">
        <w:trPr>
          <w:gridAfter w:val="2"/>
          <w:wAfter w:w="2410" w:type="dxa"/>
          <w:trHeight w:hRule="exact" w:val="363"/>
        </w:trPr>
        <w:tc>
          <w:tcPr>
            <w:tcW w:w="2444" w:type="dxa"/>
          </w:tcPr>
          <w:p w14:paraId="4F5A7298" w14:textId="18C38B7B" w:rsidR="0024468C" w:rsidRPr="00BE3A18" w:rsidRDefault="0024468C">
            <w:pPr>
              <w:contextualSpacing/>
              <w:jc w:val="both"/>
              <w:rPr>
                <w:rFonts w:eastAsia="Times New Roman" w:cs="Arial"/>
              </w:rPr>
            </w:pPr>
            <w:r w:rsidRPr="00BE3A18">
              <w:rPr>
                <w:rFonts w:eastAsia="Times New Roman" w:cs="Arial"/>
              </w:rPr>
              <w:t>Imię i nazwisko</w:t>
            </w:r>
          </w:p>
        </w:tc>
        <w:tc>
          <w:tcPr>
            <w:tcW w:w="5099" w:type="dxa"/>
            <w:gridSpan w:val="2"/>
          </w:tcPr>
          <w:p w14:paraId="5BEB0CB4" w14:textId="20972F28" w:rsidR="0024468C" w:rsidRPr="00BE3A18" w:rsidRDefault="0024468C">
            <w:pPr>
              <w:contextualSpacing/>
              <w:jc w:val="both"/>
              <w:rPr>
                <w:rFonts w:eastAsia="Times New Roman" w:cs="Arial"/>
              </w:rPr>
            </w:pPr>
          </w:p>
        </w:tc>
        <w:tc>
          <w:tcPr>
            <w:tcW w:w="2664" w:type="dxa"/>
            <w:gridSpan w:val="4"/>
          </w:tcPr>
          <w:p w14:paraId="63534D46" w14:textId="77777777" w:rsidR="0024468C" w:rsidRPr="00BE3A18" w:rsidRDefault="0024468C">
            <w:pPr>
              <w:ind w:left="-392" w:firstLine="392"/>
              <w:contextualSpacing/>
              <w:jc w:val="both"/>
              <w:rPr>
                <w:rFonts w:eastAsia="Times New Roman" w:cs="Arial"/>
              </w:rPr>
            </w:pPr>
            <w:r w:rsidRPr="00BE3A18">
              <w:rPr>
                <w:rFonts w:eastAsia="Times New Roman" w:cs="Arial"/>
              </w:rPr>
              <w:t>Podpis</w:t>
            </w:r>
          </w:p>
        </w:tc>
      </w:tr>
      <w:tr w:rsidR="00BE3A18" w:rsidRPr="00BE3A18" w14:paraId="2424F81B" w14:textId="77777777" w:rsidTr="00630AD1">
        <w:trPr>
          <w:trHeight w:hRule="exact" w:val="1040"/>
        </w:trPr>
        <w:tc>
          <w:tcPr>
            <w:tcW w:w="4854" w:type="dxa"/>
            <w:gridSpan w:val="2"/>
          </w:tcPr>
          <w:p w14:paraId="56C7D233" w14:textId="77777777" w:rsidR="00575B76" w:rsidRPr="00BE3A18" w:rsidRDefault="00575B76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</w:p>
          <w:p w14:paraId="6556D01B" w14:textId="0EA7CF49" w:rsidR="0024468C" w:rsidRPr="00BE3A18" w:rsidRDefault="001B14C0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  <w:r w:rsidRPr="00BE3A18">
              <w:rPr>
                <w:rFonts w:asciiTheme="majorHAnsi" w:eastAsia="Times New Roman" w:hAnsiTheme="majorHAnsi" w:cs="Arial"/>
              </w:rPr>
              <w:t>………………………………………………</w:t>
            </w:r>
            <w:r w:rsidR="00575B76" w:rsidRPr="00BE3A18">
              <w:rPr>
                <w:rFonts w:asciiTheme="majorHAnsi" w:eastAsia="Times New Roman" w:hAnsiTheme="majorHAnsi" w:cs="Arial"/>
              </w:rPr>
              <w:t>………</w:t>
            </w:r>
          </w:p>
        </w:tc>
        <w:tc>
          <w:tcPr>
            <w:tcW w:w="5495" w:type="dxa"/>
            <w:gridSpan w:val="6"/>
          </w:tcPr>
          <w:p w14:paraId="541D2516" w14:textId="77777777" w:rsidR="00575B76" w:rsidRPr="00BE3A18" w:rsidRDefault="00575B76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  <w:r w:rsidRPr="00BE3A18">
              <w:rPr>
                <w:rFonts w:asciiTheme="majorHAnsi" w:eastAsia="Times New Roman" w:hAnsiTheme="majorHAnsi" w:cs="Arial"/>
              </w:rPr>
              <w:t xml:space="preserve">                             </w:t>
            </w:r>
          </w:p>
          <w:p w14:paraId="53DBB720" w14:textId="76A78C68" w:rsidR="0024468C" w:rsidRPr="00BE3A18" w:rsidRDefault="00575B76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  <w:r w:rsidRPr="00BE3A18">
              <w:rPr>
                <w:rFonts w:asciiTheme="majorHAnsi" w:eastAsia="Times New Roman" w:hAnsiTheme="majorHAnsi" w:cs="Arial"/>
              </w:rPr>
              <w:t xml:space="preserve">                               ……………………………</w:t>
            </w:r>
          </w:p>
        </w:tc>
        <w:tc>
          <w:tcPr>
            <w:tcW w:w="2268" w:type="dxa"/>
          </w:tcPr>
          <w:p w14:paraId="2F0D1680" w14:textId="77777777" w:rsidR="0024468C" w:rsidRPr="00BE3A18" w:rsidRDefault="0024468C">
            <w:pPr>
              <w:ind w:left="-392" w:firstLine="392"/>
              <w:contextualSpacing/>
              <w:jc w:val="both"/>
              <w:rPr>
                <w:rFonts w:asciiTheme="majorHAnsi" w:eastAsia="Times New Roman" w:hAnsiTheme="majorHAnsi" w:cs="Arial"/>
              </w:rPr>
            </w:pPr>
          </w:p>
        </w:tc>
      </w:tr>
    </w:tbl>
    <w:p w14:paraId="65A35262" w14:textId="43CB6678" w:rsidR="00AE00CB" w:rsidRPr="006D1A6F" w:rsidRDefault="00AE00CB" w:rsidP="00AE00CB">
      <w:pPr>
        <w:jc w:val="center"/>
        <w:rPr>
          <w:rFonts w:ascii="Arial" w:eastAsia="Arial" w:hAnsi="Arial" w:cs="Arial"/>
          <w:color w:val="404040"/>
          <w:sz w:val="24"/>
          <w:szCs w:val="24"/>
        </w:rPr>
      </w:pPr>
      <w:r w:rsidRPr="00575B76">
        <w:rPr>
          <w:b/>
        </w:rPr>
        <w:t>Prosimy o zwrot wypełnionego formularza zgłoszeniowego do dnia</w:t>
      </w:r>
      <w:r>
        <w:rPr>
          <w:b/>
        </w:rPr>
        <w:t xml:space="preserve"> </w:t>
      </w:r>
      <w:r w:rsidR="00A80CE9">
        <w:rPr>
          <w:b/>
        </w:rPr>
        <w:t>13</w:t>
      </w:r>
      <w:r>
        <w:rPr>
          <w:b/>
        </w:rPr>
        <w:t>.</w:t>
      </w:r>
      <w:r w:rsidR="00523E58">
        <w:rPr>
          <w:b/>
        </w:rPr>
        <w:t>1</w:t>
      </w:r>
      <w:r w:rsidR="00A80CE9">
        <w:rPr>
          <w:b/>
        </w:rPr>
        <w:t>1</w:t>
      </w:r>
      <w:r w:rsidRPr="00575B76">
        <w:rPr>
          <w:b/>
        </w:rPr>
        <w:t xml:space="preserve">.2022 na adres: </w:t>
      </w:r>
      <w:r>
        <w:rPr>
          <w:b/>
        </w:rPr>
        <w:br/>
      </w:r>
      <w:hyperlink r:id="rId8" w:history="1">
        <w:r w:rsidRPr="006676A5">
          <w:rPr>
            <w:rStyle w:val="Hipercze"/>
            <w:rFonts w:ascii="Arial" w:eastAsia="Arial" w:hAnsi="Arial" w:cs="Arial"/>
            <w:sz w:val="24"/>
            <w:szCs w:val="24"/>
          </w:rPr>
          <w:t>ias-careproject@us.edu.pl</w:t>
        </w:r>
      </w:hyperlink>
    </w:p>
    <w:sectPr w:rsidR="00AE00CB" w:rsidRPr="006D1A6F" w:rsidSect="00575B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985" w:right="1416" w:bottom="1871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D2266" w14:textId="77777777" w:rsidR="00FC1F85" w:rsidRDefault="00FC1F85" w:rsidP="005D63CD">
      <w:pPr>
        <w:spacing w:after="0" w:line="240" w:lineRule="auto"/>
      </w:pPr>
      <w:r>
        <w:separator/>
      </w:r>
    </w:p>
  </w:endnote>
  <w:endnote w:type="continuationSeparator" w:id="0">
    <w:p w14:paraId="7F4D1828" w14:textId="77777777" w:rsidR="00FC1F85" w:rsidRDefault="00FC1F8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27" name="Obraz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CD6E7" w14:textId="77777777" w:rsidR="00FC1F85" w:rsidRDefault="00FC1F85" w:rsidP="005D63CD">
      <w:pPr>
        <w:spacing w:after="0" w:line="240" w:lineRule="auto"/>
      </w:pPr>
      <w:r>
        <w:separator/>
      </w:r>
    </w:p>
  </w:footnote>
  <w:footnote w:type="continuationSeparator" w:id="0">
    <w:p w14:paraId="7253B76C" w14:textId="77777777" w:rsidR="00FC1F85" w:rsidRDefault="00FC1F8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26" name="Obraz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E7225"/>
    <w:multiLevelType w:val="hybridMultilevel"/>
    <w:tmpl w:val="8E20D698"/>
    <w:lvl w:ilvl="0" w:tplc="5AB077E6">
      <w:start w:val="1"/>
      <w:numFmt w:val="bullet"/>
      <w:lvlText w:val="□"/>
      <w:lvlJc w:val="left"/>
      <w:pPr>
        <w:ind w:left="36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C1B67D7"/>
    <w:multiLevelType w:val="hybridMultilevel"/>
    <w:tmpl w:val="E8A83B0E"/>
    <w:lvl w:ilvl="0" w:tplc="5AB077E6">
      <w:start w:val="1"/>
      <w:numFmt w:val="bullet"/>
      <w:lvlText w:val="□"/>
      <w:lvlJc w:val="left"/>
      <w:pPr>
        <w:ind w:left="36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8308781">
    <w:abstractNumId w:val="0"/>
  </w:num>
  <w:num w:numId="2" w16cid:durableId="1968586157">
    <w:abstractNumId w:val="1"/>
  </w:num>
  <w:num w:numId="3" w16cid:durableId="1304852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NK0FABFnbQAtAAAA"/>
  </w:docVars>
  <w:rsids>
    <w:rsidRoot w:val="005D63CD"/>
    <w:rsid w:val="000249CF"/>
    <w:rsid w:val="00062715"/>
    <w:rsid w:val="000729DF"/>
    <w:rsid w:val="000A1261"/>
    <w:rsid w:val="000C0053"/>
    <w:rsid w:val="000C031E"/>
    <w:rsid w:val="000C3D27"/>
    <w:rsid w:val="000C5ABC"/>
    <w:rsid w:val="0017299B"/>
    <w:rsid w:val="00190167"/>
    <w:rsid w:val="001902EC"/>
    <w:rsid w:val="001A54FC"/>
    <w:rsid w:val="001B14C0"/>
    <w:rsid w:val="001B1AC0"/>
    <w:rsid w:val="001B68F2"/>
    <w:rsid w:val="001C22E5"/>
    <w:rsid w:val="00200A27"/>
    <w:rsid w:val="00210F5F"/>
    <w:rsid w:val="00222AEA"/>
    <w:rsid w:val="002441EA"/>
    <w:rsid w:val="0024468C"/>
    <w:rsid w:val="0027505E"/>
    <w:rsid w:val="0027681F"/>
    <w:rsid w:val="002A50F6"/>
    <w:rsid w:val="002B3B39"/>
    <w:rsid w:val="002C5A03"/>
    <w:rsid w:val="002D2F12"/>
    <w:rsid w:val="002D64F0"/>
    <w:rsid w:val="00304F10"/>
    <w:rsid w:val="00321B53"/>
    <w:rsid w:val="00332488"/>
    <w:rsid w:val="00335567"/>
    <w:rsid w:val="00340337"/>
    <w:rsid w:val="003412DD"/>
    <w:rsid w:val="00353443"/>
    <w:rsid w:val="00354EEE"/>
    <w:rsid w:val="003A095E"/>
    <w:rsid w:val="003A46DD"/>
    <w:rsid w:val="003C2812"/>
    <w:rsid w:val="003C6977"/>
    <w:rsid w:val="003E3BDD"/>
    <w:rsid w:val="00423C29"/>
    <w:rsid w:val="00431355"/>
    <w:rsid w:val="00455850"/>
    <w:rsid w:val="00470012"/>
    <w:rsid w:val="00480E20"/>
    <w:rsid w:val="004E7ABD"/>
    <w:rsid w:val="00523E58"/>
    <w:rsid w:val="00530CAA"/>
    <w:rsid w:val="0053663B"/>
    <w:rsid w:val="005434FB"/>
    <w:rsid w:val="00557CB8"/>
    <w:rsid w:val="00571F0B"/>
    <w:rsid w:val="0057290A"/>
    <w:rsid w:val="00575B76"/>
    <w:rsid w:val="005A269D"/>
    <w:rsid w:val="005B34FE"/>
    <w:rsid w:val="005C70D3"/>
    <w:rsid w:val="005D63CD"/>
    <w:rsid w:val="005E7B56"/>
    <w:rsid w:val="005F3403"/>
    <w:rsid w:val="006243B5"/>
    <w:rsid w:val="00630AD1"/>
    <w:rsid w:val="00634A94"/>
    <w:rsid w:val="00694D0D"/>
    <w:rsid w:val="00696827"/>
    <w:rsid w:val="006B318B"/>
    <w:rsid w:val="006D1A6F"/>
    <w:rsid w:val="00747C84"/>
    <w:rsid w:val="00753946"/>
    <w:rsid w:val="0075662F"/>
    <w:rsid w:val="00761005"/>
    <w:rsid w:val="00765CD8"/>
    <w:rsid w:val="00770C67"/>
    <w:rsid w:val="00773DC7"/>
    <w:rsid w:val="00776600"/>
    <w:rsid w:val="00784AA9"/>
    <w:rsid w:val="00797FCD"/>
    <w:rsid w:val="007A0F01"/>
    <w:rsid w:val="007B1224"/>
    <w:rsid w:val="007C1A75"/>
    <w:rsid w:val="007D1B17"/>
    <w:rsid w:val="007F250F"/>
    <w:rsid w:val="00812BCD"/>
    <w:rsid w:val="00814448"/>
    <w:rsid w:val="008310A7"/>
    <w:rsid w:val="00845B0F"/>
    <w:rsid w:val="00872232"/>
    <w:rsid w:val="00873496"/>
    <w:rsid w:val="00886073"/>
    <w:rsid w:val="00887F2E"/>
    <w:rsid w:val="008A3A81"/>
    <w:rsid w:val="008E4986"/>
    <w:rsid w:val="009361DB"/>
    <w:rsid w:val="009664A4"/>
    <w:rsid w:val="00970D82"/>
    <w:rsid w:val="00974037"/>
    <w:rsid w:val="00985CCB"/>
    <w:rsid w:val="009D344A"/>
    <w:rsid w:val="009D6376"/>
    <w:rsid w:val="00A41DB5"/>
    <w:rsid w:val="00A5454F"/>
    <w:rsid w:val="00A65E97"/>
    <w:rsid w:val="00A76F35"/>
    <w:rsid w:val="00A80CE9"/>
    <w:rsid w:val="00AA4106"/>
    <w:rsid w:val="00AC1B23"/>
    <w:rsid w:val="00AD1DEF"/>
    <w:rsid w:val="00AE00CB"/>
    <w:rsid w:val="00AE0FC0"/>
    <w:rsid w:val="00AF6E83"/>
    <w:rsid w:val="00B0524D"/>
    <w:rsid w:val="00B16EC9"/>
    <w:rsid w:val="00B250AA"/>
    <w:rsid w:val="00B37843"/>
    <w:rsid w:val="00B73B67"/>
    <w:rsid w:val="00B81993"/>
    <w:rsid w:val="00B81E77"/>
    <w:rsid w:val="00B945EF"/>
    <w:rsid w:val="00BD479C"/>
    <w:rsid w:val="00BE2AC1"/>
    <w:rsid w:val="00BE3A18"/>
    <w:rsid w:val="00CA17E7"/>
    <w:rsid w:val="00CA27DE"/>
    <w:rsid w:val="00CA3BF5"/>
    <w:rsid w:val="00CC2779"/>
    <w:rsid w:val="00CD7B85"/>
    <w:rsid w:val="00CF1E8E"/>
    <w:rsid w:val="00D159FE"/>
    <w:rsid w:val="00D204B4"/>
    <w:rsid w:val="00D41438"/>
    <w:rsid w:val="00D60497"/>
    <w:rsid w:val="00D61394"/>
    <w:rsid w:val="00D65CB7"/>
    <w:rsid w:val="00D755D0"/>
    <w:rsid w:val="00DC489F"/>
    <w:rsid w:val="00E5412B"/>
    <w:rsid w:val="00E561C1"/>
    <w:rsid w:val="00E57DC0"/>
    <w:rsid w:val="00E62CDB"/>
    <w:rsid w:val="00E644A9"/>
    <w:rsid w:val="00E7441E"/>
    <w:rsid w:val="00E92D78"/>
    <w:rsid w:val="00EA3288"/>
    <w:rsid w:val="00EB2920"/>
    <w:rsid w:val="00EE380D"/>
    <w:rsid w:val="00EF57DD"/>
    <w:rsid w:val="00F1351F"/>
    <w:rsid w:val="00F7207E"/>
    <w:rsid w:val="00F84EF3"/>
    <w:rsid w:val="00F96EA3"/>
    <w:rsid w:val="00F97B7C"/>
    <w:rsid w:val="00FA0344"/>
    <w:rsid w:val="00FB7B55"/>
    <w:rsid w:val="00FC1F85"/>
    <w:rsid w:val="00FE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806F37F3-E966-4A57-9108-EA1C80FFD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5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A4106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71F0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1F0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1F0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1F0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1F0B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AC1B23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2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290A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2C5A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s-careproject@us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5C6BA-B0BF-43BE-B243-813443884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5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Katarzyna Bzdęga</cp:lastModifiedBy>
  <cp:revision>3</cp:revision>
  <dcterms:created xsi:type="dcterms:W3CDTF">2022-09-22T07:55:00Z</dcterms:created>
  <dcterms:modified xsi:type="dcterms:W3CDTF">2022-10-21T05:41:00Z</dcterms:modified>
</cp:coreProperties>
</file>